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_assessment</w:t>
      </w:r>
    </w:p>
    <w:p>
      <w:pPr>
        <w:pStyle w:val="Authors"/>
      </w:pPr>
      <w:r>
        <w:t xml:space="preserve">Student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4</w:t>
      </w:r>
    </w:p>
    <w:p>
      <w:r>
        <w:t xml:space="preserve">This is an R Markdown document. The first step is to read the file and create a histogram of the total number of steps taken each day #These steps show loading and initial processing of data library(knitr) setwd("~/R/R_lectures/Data_cousera/reproducible/) keep_md = TRUE in html_document() knit2html("PA1_template.Rmd") browseURL("PA1_template.html")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R_lectures/Data_cousera/reproducible/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bookmarkStart w:id="21" w:name="ignoring-the-missing-values-a-histogram-of-the-total-number-of-steps-taken-each-day-has-been-created"/>
    <w:p>
      <w:pPr>
        <w:pStyle w:val="Heading1"/>
      </w:pPr>
      <w:r>
        <w:t xml:space="preserve">Ignoring the missing values a histogram of the total number of steps taken each day has been created</w:t>
      </w:r>
    </w:p>
    <w:bookmarkEnd w:id="21"/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date, sum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of steps taken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ean and median total number of steps taken per day is calculated</w:t>
      </w:r>
    </w:p>
    <w:p>
      <w:pPr>
        <w:pStyle w:val="SourceCode"/>
      </w:pPr>
      <w:r>
        <w:rPr>
          <w:rStyle w:val="NormalTok"/>
        </w:rPr>
        <w:t xml:space="preserve">total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date, sum))</w:t>
      </w:r>
      <w:r>
        <w:br w:type="textWrapping"/>
      </w:r>
      <w:r>
        <w:rPr>
          <w:rStyle w:val="NormalTok"/>
        </w:rPr>
        <w:t xml:space="preserve">ste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_mean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NormalTok"/>
        </w:rPr>
        <w:t xml:space="preserve">step_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bookmarkStart w:id="23" w:name="now-a-time-series-plot-i.e.-type-l-of-the-5-minute-interval-x-axis-and-the-average-number-of-steps-taken-averaged-across-all-days-y-axis-is-created-here"/>
    <w:p>
      <w:pPr>
        <w:pStyle w:val="Heading1"/>
      </w:pPr>
      <w:r>
        <w:t xml:space="preserve">Now, a time series plot (i.e. type = "l") of the 5-minute interval (x-axis) and the average number of steps taken, averaged across all days (y-axis) is created here</w:t>
      </w:r>
    </w:p>
    <w:bookmarkEnd w:id="23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activity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cross all day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verage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6.2</w:t>
      </w:r>
    </w:p>
    <w:bookmarkStart w:id="25" w:name="number-of-daysintervals-where-there-are-missing-values-coded-as-na.-the-mean-for-the-5-min-interval-is-used-for-filling-in-the-missing-values.-the-sum-of-the-missing-rows-is-calculated-here.the-dataset-activity-is-split.-omitting-the-rows-containing-the-dataset-a-new-datasetnona_activity-is-created.another-dataset-with-na-containing-rows-is-createdna_activity.-the-na-containing-dataset-is-recoded-with-the-interval-averages.both-the-dataset-are-merged-together-as-imputed-dataset"/>
    <w:p>
      <w:pPr>
        <w:pStyle w:val="Heading1"/>
      </w:pPr>
      <w:r>
        <w:t xml:space="preserve">Number of days/intervals where there are missing values (coded as NA). The mean for the 5 min interval is used for filling in the missing values. The sum of the missing rows is calculated here.The dataset activity is split. Omitting the rows containing the dataset, a new dataset(nona_activity) is created.Another dataset with na containing rows is created(na_activity). the na containing dataset is recoded with the interval averages.Both the dataset are merged together as "imputed" dataset</w:t>
      </w:r>
    </w:p>
    <w:bookmarkEnd w:id="25"/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nona_activity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</w:t>
      </w:r>
      <w:r>
        <w:br w:type="textWrapping"/>
      </w:r>
      <w:r>
        <w:rPr>
          <w:rStyle w:val="NormalTok"/>
        </w:rPr>
        <w:t xml:space="preserve">na_activity&lt;-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[]),]</w:t>
      </w:r>
      <w:r>
        <w:br w:type="textWrapping"/>
      </w:r>
      <w:r>
        <w:rPr>
          <w:rStyle w:val="NormalTok"/>
        </w:rPr>
        <w:t xml:space="preserve">na_activit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a_activit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erage[average$interval==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imputed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na_activity,na_activity)</w:t>
      </w:r>
      <w:r>
        <w:br w:type="textWrapping"/>
      </w:r>
      <w:r>
        <w:rPr>
          <w:rStyle w:val="NormalTok"/>
        </w:rPr>
        <w:t xml:space="preserve">imputed_activ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mputed$steps,imputed$date,sum)</w:t>
      </w:r>
    </w:p>
    <w:bookmarkStart w:id="26" w:name="mean-median-is-calculated-for-the-imputed-datasets"/>
    <w:p>
      <w:pPr>
        <w:pStyle w:val="Heading1"/>
      </w:pPr>
      <w:r>
        <w:t xml:space="preserve">Mean, median is calculated for the imputed datasets</w:t>
      </w:r>
    </w:p>
    <w:bookmarkEnd w:id="26"/>
    <w:p>
      <w:pPr>
        <w:pStyle w:val="SourceCode"/>
      </w:pPr>
      <w:r>
        <w:rPr>
          <w:rStyle w:val="NormalTok"/>
        </w:rPr>
        <w:t xml:space="preserve">step_mean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NormalTok"/>
        </w:rPr>
        <w:t xml:space="preserve">step_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mputed_activity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imputed_activity)</w:t>
      </w:r>
    </w:p>
    <w:p>
      <w:pPr>
        <w:pStyle w:val="SourceCode"/>
      </w:pPr>
      <w:r>
        <w:rPr>
          <w:rStyle w:val="VerbatimChar"/>
        </w:rPr>
        <w:t xml:space="preserve">## [1] 10762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imputed_activit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fter imputation the mean and median of total steps did not change much!</w:t>
      </w:r>
    </w:p>
    <w:bookmarkStart w:id="28" w:name="created-a-new-factor-variable-in-the-dataset-with-two-levels---weekday-and-weekend-indicating-whether-a-given-date-is-a-weekday-or-weekend-day."/>
    <w:p>
      <w:pPr>
        <w:pStyle w:val="Heading1"/>
      </w:pPr>
      <w:r>
        <w:t xml:space="preserve">Created a new factor variable in the dataset with two levels - "weekday" and "weekend" indicating whether a given date is a weekday or weekend day.</w:t>
      </w:r>
    </w:p>
    <w:bookmarkEnd w:id="28"/>
    <w:bookmarkStart w:id="29" w:name="made-a-panel-plot-containing-a-time-series-plot-i.e.-type-l-of-the-5-minute-interval-x-axis-and-the-average-number-of-steps-taken-averaged-across-all-weekday-days-or-weekend-days-y-axis."/>
    <w:p>
      <w:pPr>
        <w:pStyle w:val="Heading1"/>
      </w:pPr>
      <w:r>
        <w:t xml:space="preserve">Made a panel plot containing a time series plot (i.e. type = "l") of the 5-minute interval (x-axis) and the average number of steps taken, averaged across all weekday days or weekend days (y-axis).</w:t>
      </w:r>
    </w:p>
    <w:bookmarkEnd w:id="29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NormalTok"/>
        </w:rPr>
        <w:t xml:space="preserve">imputed$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imputed$date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uted$daytyp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$day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uted$day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ctivity.typeda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type, interval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verage.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erage.steps~interval|day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.typeda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Daily Activity Pattern by Type of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 Taken per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Time Interval"</w:t>
      </w:r>
      <w:r>
        <w:rPr>
          <w:rStyle w:val="NormalTok"/>
        </w:rPr>
        <w:t xml:space="preserve">)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811c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_assessment</dc:title>
  <dc:creator>Student</dc:creator>
</cp:coreProperties>
</file>